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976CE5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976CE5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1A2552" w:rsidRDefault="00976CE5" w:rsidP="00486F3B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>Balık Yetiştiriciliği 1</w:t>
            </w:r>
          </w:p>
        </w:tc>
      </w:tr>
      <w:tr w:rsidR="003B48EB" w:rsidRPr="001A2552" w:rsidTr="00976CE5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4B6F71" w:rsidRDefault="00976CE5" w:rsidP="004B6F71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r>
              <w:rPr>
                <w:b/>
                <w:lang w:val="da-DK"/>
              </w:rPr>
              <w:t>Balık Yetiştiriciliği 2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976CE5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Reprodüksiyon 1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976CE5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Reprodüksiyon 2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976CE5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Alabalık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976CE5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Çipura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976CE5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Levrek</w:t>
            </w:r>
          </w:p>
        </w:tc>
      </w:tr>
      <w:tr w:rsidR="003B48EB" w:rsidRPr="001A2552" w:rsidTr="00976CE5">
        <w:trPr>
          <w:cantSplit/>
          <w:trHeight w:val="20"/>
          <w:jc w:val="center"/>
        </w:trPr>
        <w:tc>
          <w:tcPr>
            <w:tcW w:w="952" w:type="dxa"/>
            <w:tcBorders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single" w:sz="4" w:space="0" w:color="auto"/>
            </w:tcBorders>
            <w:vAlign w:val="center"/>
          </w:tcPr>
          <w:p w:rsidR="003B48EB" w:rsidRPr="001A2552" w:rsidRDefault="00976CE5" w:rsidP="00976CE5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Spermanın Dondurulması</w:t>
            </w:r>
          </w:p>
        </w:tc>
      </w:tr>
      <w:tr w:rsidR="003B48EB" w:rsidRPr="001A2552" w:rsidTr="00976CE5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976C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</w:tcPr>
          <w:p w:rsidR="003B48EB" w:rsidRPr="004B6F71" w:rsidRDefault="00976CE5" w:rsidP="004B6F71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Üreme Fizyolojisi</w:t>
            </w:r>
          </w:p>
        </w:tc>
      </w:tr>
      <w:tr w:rsidR="00B94943" w:rsidRPr="001A2552" w:rsidTr="00976CE5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94943" w:rsidRPr="001A2552" w:rsidRDefault="00B94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94943" w:rsidRPr="00976CE5" w:rsidRDefault="00976CE5" w:rsidP="00B94943">
            <w:pPr>
              <w:jc w:val="left"/>
              <w:rPr>
                <w:b/>
                <w:sz w:val="16"/>
                <w:szCs w:val="16"/>
              </w:rPr>
            </w:pPr>
            <w:r w:rsidRPr="00976CE5">
              <w:rPr>
                <w:b/>
                <w:sz w:val="16"/>
                <w:szCs w:val="16"/>
              </w:rPr>
              <w:t>Sperma ve Yumurta Özellikleri</w:t>
            </w:r>
          </w:p>
        </w:tc>
      </w:tr>
      <w:tr w:rsidR="00B94943" w:rsidRPr="001A2552" w:rsidTr="00B9494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94943" w:rsidRPr="001A2552" w:rsidRDefault="00B94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94943" w:rsidRPr="00976CE5" w:rsidRDefault="00976CE5" w:rsidP="00B94943">
            <w:pPr>
              <w:jc w:val="left"/>
              <w:rPr>
                <w:b/>
                <w:sz w:val="16"/>
                <w:szCs w:val="16"/>
              </w:rPr>
            </w:pPr>
            <w:r w:rsidRPr="00976CE5">
              <w:rPr>
                <w:b/>
                <w:sz w:val="16"/>
                <w:szCs w:val="16"/>
              </w:rPr>
              <w:t>Gamet toplanması ve Suni Tohumlama</w:t>
            </w:r>
            <w:bookmarkStart w:id="0" w:name="_GoBack"/>
            <w:bookmarkEnd w:id="0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976CE5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Yetiştirme Yöntemleri</w:t>
            </w:r>
          </w:p>
        </w:tc>
      </w:tr>
      <w:tr w:rsidR="003B48EB" w:rsidRPr="001A2552" w:rsidTr="00976CE5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48EB" w:rsidRPr="001A2552" w:rsidRDefault="00976CE5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uluçka</w:t>
            </w:r>
          </w:p>
        </w:tc>
      </w:tr>
      <w:tr w:rsidR="003B48EB" w:rsidRPr="001A2552" w:rsidTr="00976CE5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48EB" w:rsidRPr="001A2552" w:rsidRDefault="00976CE5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Avcılık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976CE5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qgUAck+yjywAAAA="/>
  </w:docVars>
  <w:rsids>
    <w:rsidRoot w:val="003B48EB"/>
    <w:rsid w:val="000A48ED"/>
    <w:rsid w:val="001C2501"/>
    <w:rsid w:val="003B48EB"/>
    <w:rsid w:val="00486F3B"/>
    <w:rsid w:val="004B6F71"/>
    <w:rsid w:val="008001F1"/>
    <w:rsid w:val="00832BE3"/>
    <w:rsid w:val="00976CE5"/>
    <w:rsid w:val="00A63584"/>
    <w:rsid w:val="00B9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AD65301-7DD2-4C38-AE35-0F2C58523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character" w:styleId="Kpr">
    <w:name w:val="Hyperlink"/>
    <w:basedOn w:val="VarsaylanParagrafYazTipi"/>
    <w:uiPriority w:val="99"/>
    <w:semiHidden/>
    <w:unhideWhenUsed/>
    <w:rsid w:val="00486F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2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cay</dc:creator>
  <cp:keywords/>
  <dc:description/>
  <cp:lastModifiedBy>Akcay</cp:lastModifiedBy>
  <cp:revision>2</cp:revision>
  <dcterms:created xsi:type="dcterms:W3CDTF">2019-09-30T08:47:00Z</dcterms:created>
  <dcterms:modified xsi:type="dcterms:W3CDTF">2019-09-30T08:47:00Z</dcterms:modified>
</cp:coreProperties>
</file>